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169536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8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ymon Gurtowski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Tymon Gurtowski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